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HelloWorld.md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Nishat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7/23/2020</w:t>
      </w:r>
      <w:r>
        <w:t xml:space="preserve">”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08:36:03Z</dcterms:created>
  <dcterms:modified xsi:type="dcterms:W3CDTF">2020-07-23T08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